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3C0E6C" w14:textId="77777777" w:rsidR="00E62B11" w:rsidRPr="00550A6E" w:rsidRDefault="00E62B11" w:rsidP="00E62B11">
      <w:pPr>
        <w:spacing w:after="0"/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550A6E">
        <w:rPr>
          <w:rFonts w:ascii="Times New Roman" w:eastAsia="Times New Roman" w:hAnsi="Times New Roman" w:cs="Times New Roman"/>
          <w:sz w:val="28"/>
          <w:szCs w:val="28"/>
          <w:lang w:val="ru-RU"/>
        </w:rPr>
        <w:t>БУ ВО «Сургутский государственный университет»</w:t>
      </w:r>
    </w:p>
    <w:p w14:paraId="0A022406" w14:textId="77777777" w:rsidR="00E62B11" w:rsidRPr="00550A6E" w:rsidRDefault="00E62B11" w:rsidP="00E62B11">
      <w:pPr>
        <w:spacing w:after="0"/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550A6E">
        <w:rPr>
          <w:rFonts w:ascii="Times New Roman" w:eastAsia="Times New Roman" w:hAnsi="Times New Roman" w:cs="Times New Roman"/>
          <w:sz w:val="28"/>
          <w:szCs w:val="28"/>
          <w:lang w:val="ru-RU"/>
        </w:rPr>
        <w:t>Политехнический институт</w:t>
      </w:r>
    </w:p>
    <w:p w14:paraId="0F2CA50B" w14:textId="77777777" w:rsidR="00E62B11" w:rsidRPr="00550A6E" w:rsidRDefault="00E62B11" w:rsidP="00E62B11">
      <w:pPr>
        <w:spacing w:after="0"/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550A6E">
        <w:rPr>
          <w:rFonts w:ascii="Times New Roman" w:eastAsia="Times New Roman" w:hAnsi="Times New Roman" w:cs="Times New Roman"/>
          <w:sz w:val="28"/>
          <w:szCs w:val="28"/>
          <w:lang w:val="ru-RU"/>
        </w:rPr>
        <w:t>Кафедра автоматизированных систем обработки информации и управления</w:t>
      </w:r>
    </w:p>
    <w:p w14:paraId="3EC44693" w14:textId="77777777" w:rsidR="00E62B11" w:rsidRPr="00550A6E" w:rsidRDefault="00E62B11" w:rsidP="00E62B11">
      <w:pPr>
        <w:spacing w:after="0"/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14:paraId="0AD45C5B" w14:textId="77777777" w:rsidR="00E62B11" w:rsidRPr="00550A6E" w:rsidRDefault="00E62B11" w:rsidP="00E62B11">
      <w:pPr>
        <w:spacing w:after="0"/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14:paraId="0FE7D891" w14:textId="77777777" w:rsidR="00E62B11" w:rsidRPr="00550A6E" w:rsidRDefault="00E62B11" w:rsidP="00E62B11">
      <w:pPr>
        <w:spacing w:after="0"/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14:paraId="4C6BED6B" w14:textId="77777777" w:rsidR="00E62B11" w:rsidRPr="00550A6E" w:rsidRDefault="00E62B11" w:rsidP="00E62B11">
      <w:pPr>
        <w:spacing w:after="0"/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14:paraId="63800B4B" w14:textId="77777777" w:rsidR="00E62B11" w:rsidRPr="00550A6E" w:rsidRDefault="00E62B11" w:rsidP="00E62B11">
      <w:pPr>
        <w:spacing w:after="0"/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14:paraId="423E2BE4" w14:textId="77777777" w:rsidR="00E62B11" w:rsidRPr="00550A6E" w:rsidRDefault="00E62B11" w:rsidP="00E62B11">
      <w:pPr>
        <w:spacing w:after="0"/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14:paraId="66269607" w14:textId="77777777" w:rsidR="00E62B11" w:rsidRPr="00550A6E" w:rsidRDefault="00E62B11" w:rsidP="00E62B11">
      <w:pPr>
        <w:spacing w:after="0"/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14:paraId="71568054" w14:textId="77777777" w:rsidR="00E62B11" w:rsidRPr="00550A6E" w:rsidRDefault="00E62B11" w:rsidP="00E62B11">
      <w:pPr>
        <w:spacing w:after="0"/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14:paraId="1E86050A" w14:textId="77777777" w:rsidR="00E62B11" w:rsidRPr="00550A6E" w:rsidRDefault="00E62B11" w:rsidP="00E62B11">
      <w:pPr>
        <w:spacing w:after="0"/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14:paraId="167C011D" w14:textId="77777777" w:rsidR="00E62B11" w:rsidRPr="00550A6E" w:rsidRDefault="00E62B11" w:rsidP="00E62B11">
      <w:pPr>
        <w:spacing w:after="0"/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550A6E">
        <w:rPr>
          <w:rFonts w:ascii="Times New Roman" w:eastAsia="Times New Roman" w:hAnsi="Times New Roman" w:cs="Times New Roman"/>
          <w:sz w:val="28"/>
          <w:szCs w:val="28"/>
          <w:lang w:val="ru-RU"/>
        </w:rPr>
        <w:t>ОТЧЕТ</w:t>
      </w:r>
    </w:p>
    <w:p w14:paraId="2E437D05" w14:textId="26AB114A" w:rsidR="00E62B11" w:rsidRPr="00550A6E" w:rsidRDefault="00E62B11" w:rsidP="00E62B11">
      <w:pPr>
        <w:spacing w:after="0"/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550A6E">
        <w:rPr>
          <w:rFonts w:ascii="Times New Roman" w:eastAsia="Times New Roman" w:hAnsi="Times New Roman" w:cs="Times New Roman"/>
          <w:sz w:val="28"/>
          <w:szCs w:val="28"/>
          <w:lang w:val="ru-RU"/>
        </w:rPr>
        <w:t>ПО ЛАБОРАТОРНОЙ РАБОТЕ №</w:t>
      </w:r>
      <w:r w:rsidR="00333073">
        <w:rPr>
          <w:rFonts w:ascii="Times New Roman" w:eastAsia="Times New Roman" w:hAnsi="Times New Roman" w:cs="Times New Roman"/>
          <w:sz w:val="28"/>
          <w:szCs w:val="28"/>
          <w:lang w:val="ru-RU"/>
        </w:rPr>
        <w:t>7</w:t>
      </w:r>
    </w:p>
    <w:p w14:paraId="6E1FE73B" w14:textId="79D4839A" w:rsidR="00E62B11" w:rsidRPr="00550A6E" w:rsidRDefault="00E62B11" w:rsidP="00E62B11">
      <w:pPr>
        <w:spacing w:after="0"/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550A6E">
        <w:rPr>
          <w:rFonts w:ascii="Times New Roman" w:eastAsia="Times New Roman" w:hAnsi="Times New Roman" w:cs="Times New Roman"/>
          <w:sz w:val="28"/>
          <w:szCs w:val="28"/>
          <w:lang w:val="ru-RU"/>
        </w:rPr>
        <w:t>ПО ТЕМЕ «</w:t>
      </w:r>
      <w:r w:rsidR="007677AE">
        <w:rPr>
          <w:rFonts w:ascii="Times New Roman" w:eastAsia="Times New Roman" w:hAnsi="Times New Roman" w:cs="Times New Roman"/>
          <w:sz w:val="28"/>
          <w:szCs w:val="28"/>
          <w:lang w:val="ru-RU"/>
        </w:rPr>
        <w:t>Создание мини-поисковой системы</w:t>
      </w:r>
      <w:r w:rsidRPr="00550A6E">
        <w:rPr>
          <w:rFonts w:ascii="Times New Roman" w:eastAsia="Times New Roman" w:hAnsi="Times New Roman" w:cs="Times New Roman"/>
          <w:sz w:val="28"/>
          <w:szCs w:val="28"/>
          <w:lang w:val="ru-RU"/>
        </w:rPr>
        <w:t>»</w:t>
      </w:r>
    </w:p>
    <w:p w14:paraId="58F6A809" w14:textId="77777777" w:rsidR="00E62B11" w:rsidRPr="00550A6E" w:rsidRDefault="00E62B11" w:rsidP="00E62B11">
      <w:pPr>
        <w:spacing w:after="0"/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550A6E">
        <w:rPr>
          <w:rFonts w:ascii="Times New Roman" w:eastAsia="Times New Roman" w:hAnsi="Times New Roman" w:cs="Times New Roman"/>
          <w:sz w:val="28"/>
          <w:szCs w:val="28"/>
          <w:lang w:val="ru-RU"/>
        </w:rPr>
        <w:t>ПО ДИСЦИПЛИНЕ «Поисковые алгоритмы в информационном пространстве»</w:t>
      </w:r>
    </w:p>
    <w:p w14:paraId="099946CD" w14:textId="77777777" w:rsidR="00E62B11" w:rsidRPr="00550A6E" w:rsidRDefault="00E62B11" w:rsidP="00E62B11">
      <w:pPr>
        <w:spacing w:after="0"/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14:paraId="583DDEAB" w14:textId="77777777" w:rsidR="00E62B11" w:rsidRPr="00550A6E" w:rsidRDefault="00E62B11" w:rsidP="00E62B11">
      <w:pPr>
        <w:spacing w:after="0"/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14:paraId="589428CD" w14:textId="77777777" w:rsidR="00E62B11" w:rsidRPr="00550A6E" w:rsidRDefault="00E62B11" w:rsidP="00E62B11">
      <w:pPr>
        <w:spacing w:after="0"/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14:paraId="46EE22C7" w14:textId="77777777" w:rsidR="00E62B11" w:rsidRPr="00550A6E" w:rsidRDefault="00E62B11" w:rsidP="00E62B11">
      <w:pPr>
        <w:spacing w:after="0"/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14:paraId="38B9121F" w14:textId="77777777" w:rsidR="00E62B11" w:rsidRPr="00550A6E" w:rsidRDefault="00E62B11" w:rsidP="00E62B11">
      <w:pPr>
        <w:spacing w:after="0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14:paraId="2EF90355" w14:textId="77777777" w:rsidR="00E62B11" w:rsidRPr="00550A6E" w:rsidRDefault="00E62B11" w:rsidP="00E62B11">
      <w:pPr>
        <w:spacing w:after="0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14:paraId="2201A614" w14:textId="77777777" w:rsidR="00E62B11" w:rsidRPr="00550A6E" w:rsidRDefault="00E62B11" w:rsidP="00E62B11">
      <w:pPr>
        <w:spacing w:after="0"/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14:paraId="344D0AB5" w14:textId="77777777" w:rsidR="00E62B11" w:rsidRPr="00550A6E" w:rsidRDefault="00E62B11" w:rsidP="00E62B11">
      <w:pPr>
        <w:spacing w:after="0"/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14:paraId="0AA09980" w14:textId="77777777" w:rsidR="00E62B11" w:rsidRPr="00550A6E" w:rsidRDefault="00E62B11" w:rsidP="00E62B11">
      <w:pPr>
        <w:spacing w:after="0"/>
        <w:ind w:left="4818"/>
        <w:jc w:val="both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550A6E">
        <w:rPr>
          <w:rFonts w:ascii="Times New Roman" w:eastAsia="Times New Roman" w:hAnsi="Times New Roman" w:cs="Times New Roman"/>
          <w:sz w:val="28"/>
          <w:szCs w:val="28"/>
          <w:lang w:val="ru-RU"/>
        </w:rPr>
        <w:t>Выполнил: студент группы №606-12,</w:t>
      </w:r>
    </w:p>
    <w:p w14:paraId="4E2D6B83" w14:textId="77777777" w:rsidR="00E62B11" w:rsidRPr="00550A6E" w:rsidRDefault="00E62B11" w:rsidP="00E62B11">
      <w:pPr>
        <w:spacing w:after="0"/>
        <w:ind w:left="4818"/>
        <w:jc w:val="both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550A6E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Демьянцев Виталий Владиславович </w:t>
      </w:r>
    </w:p>
    <w:p w14:paraId="3F825A48" w14:textId="77777777" w:rsidR="00E62B11" w:rsidRPr="00550A6E" w:rsidRDefault="00E62B11" w:rsidP="00E62B11">
      <w:pPr>
        <w:spacing w:after="0"/>
        <w:ind w:left="4818"/>
        <w:jc w:val="both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550A6E">
        <w:rPr>
          <w:rFonts w:ascii="Times New Roman" w:eastAsia="Times New Roman" w:hAnsi="Times New Roman" w:cs="Times New Roman"/>
          <w:sz w:val="28"/>
          <w:szCs w:val="28"/>
          <w:lang w:val="ru-RU"/>
        </w:rPr>
        <w:t>Принял: ст. преподаватель,</w:t>
      </w:r>
    </w:p>
    <w:p w14:paraId="06CE3FE5" w14:textId="77777777" w:rsidR="00E62B11" w:rsidRPr="00550A6E" w:rsidRDefault="00E62B11" w:rsidP="00E62B11">
      <w:pPr>
        <w:spacing w:after="0"/>
        <w:ind w:left="4818"/>
        <w:jc w:val="both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550A6E">
        <w:rPr>
          <w:rFonts w:ascii="Times New Roman" w:eastAsia="Times New Roman" w:hAnsi="Times New Roman" w:cs="Times New Roman"/>
          <w:sz w:val="28"/>
          <w:szCs w:val="28"/>
          <w:lang w:val="ru-RU"/>
        </w:rPr>
        <w:t>Гавриленко Анна Владимировна</w:t>
      </w:r>
    </w:p>
    <w:p w14:paraId="3175EF76" w14:textId="77777777" w:rsidR="00E62B11" w:rsidRPr="00550A6E" w:rsidRDefault="00E62B11" w:rsidP="00E62B11">
      <w:pPr>
        <w:spacing w:after="0"/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14:paraId="14704F59" w14:textId="77777777" w:rsidR="00E62B11" w:rsidRPr="00550A6E" w:rsidRDefault="00E62B11" w:rsidP="00E62B11">
      <w:pPr>
        <w:spacing w:after="0"/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14:paraId="33A0B5C4" w14:textId="77777777" w:rsidR="00E62B11" w:rsidRPr="00550A6E" w:rsidRDefault="00E62B11" w:rsidP="00E62B11">
      <w:pPr>
        <w:spacing w:after="0"/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14:paraId="3769EF07" w14:textId="77777777" w:rsidR="00E62B11" w:rsidRPr="00550A6E" w:rsidRDefault="00E62B11" w:rsidP="00E62B11">
      <w:pPr>
        <w:spacing w:after="0"/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14:paraId="7603BCAD" w14:textId="77777777" w:rsidR="00E62B11" w:rsidRPr="00550A6E" w:rsidRDefault="00E62B11" w:rsidP="00E62B11">
      <w:pPr>
        <w:spacing w:after="0"/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14:paraId="086A3096" w14:textId="77777777" w:rsidR="00E62B11" w:rsidRPr="00550A6E" w:rsidRDefault="00E62B11" w:rsidP="00E62B11">
      <w:pPr>
        <w:spacing w:after="0"/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14:paraId="6CD6A828" w14:textId="77777777" w:rsidR="00E62B11" w:rsidRPr="00550A6E" w:rsidRDefault="00E62B11" w:rsidP="00E62B11">
      <w:pPr>
        <w:spacing w:after="0"/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14:paraId="01FDF32E" w14:textId="77777777" w:rsidR="00E62B11" w:rsidRPr="00550A6E" w:rsidRDefault="00E62B11" w:rsidP="00E62B11">
      <w:pPr>
        <w:spacing w:after="0"/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14:paraId="0666EDE0" w14:textId="77777777" w:rsidR="00E62B11" w:rsidRPr="00550A6E" w:rsidRDefault="00E62B11" w:rsidP="00E62B11">
      <w:pPr>
        <w:spacing w:after="0"/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14:paraId="35C06CC4" w14:textId="77777777" w:rsidR="00E62B11" w:rsidRPr="00550A6E" w:rsidRDefault="00E62B11" w:rsidP="00E62B11">
      <w:pPr>
        <w:pBdr>
          <w:top w:val="nil"/>
          <w:left w:val="nil"/>
          <w:bottom w:val="nil"/>
          <w:right w:val="nil"/>
          <w:between w:val="nil"/>
        </w:pBdr>
        <w:spacing w:before="180" w:after="180"/>
        <w:ind w:firstLine="708"/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550A6E">
        <w:rPr>
          <w:rFonts w:ascii="Times New Roman" w:eastAsia="Times New Roman" w:hAnsi="Times New Roman" w:cs="Times New Roman"/>
          <w:sz w:val="28"/>
          <w:szCs w:val="28"/>
          <w:lang w:val="ru-RU"/>
        </w:rPr>
        <w:t>Сургут 2024</w:t>
      </w:r>
      <w:r w:rsidRPr="00550A6E">
        <w:rPr>
          <w:rFonts w:ascii="Times New Roman" w:hAnsi="Times New Roman" w:cs="Times New Roman"/>
          <w:sz w:val="28"/>
          <w:szCs w:val="28"/>
          <w:lang w:val="ru-RU"/>
        </w:rPr>
        <w:br w:type="page"/>
      </w:r>
    </w:p>
    <w:p w14:paraId="0F64F217" w14:textId="77777777" w:rsidR="00F7506E" w:rsidRPr="00550A6E" w:rsidRDefault="00000000">
      <w:pPr>
        <w:pStyle w:val="1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  <w:bookmarkStart w:id="0" w:name="введение"/>
      <w:bookmarkEnd w:id="0"/>
      <w:r w:rsidRPr="00550A6E">
        <w:rPr>
          <w:rFonts w:ascii="Times New Roman" w:hAnsi="Times New Roman" w:cs="Times New Roman"/>
          <w:color w:val="auto"/>
          <w:sz w:val="28"/>
          <w:szCs w:val="28"/>
          <w:lang w:val="ru-RU"/>
        </w:rPr>
        <w:lastRenderedPageBreak/>
        <w:t>Введение</w:t>
      </w:r>
    </w:p>
    <w:p w14:paraId="2EA82304" w14:textId="77777777" w:rsidR="00F7506E" w:rsidRPr="00550A6E" w:rsidRDefault="00000000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550A6E">
        <w:rPr>
          <w:rFonts w:ascii="Times New Roman" w:hAnsi="Times New Roman" w:cs="Times New Roman"/>
          <w:sz w:val="28"/>
          <w:szCs w:val="28"/>
          <w:lang w:val="ru-RU"/>
        </w:rPr>
        <w:t>Цель проекта — создать поисковую систему для поиска информации о музыкальных жанрах, таких как рок, метал, блюз и их поджанры. Система собирает данные из Википедии, обрабатывает их и предоставляет пользователю релевантные результаты с удобным интерфейсом. Основная задача — сделать поиск быстрым, точным и понятным, чтобы пользователь мог легко найти статьи о жанрах, например, «блэк-метал» или «рок-музыка», и получить краткое описание.</w:t>
      </w:r>
    </w:p>
    <w:p w14:paraId="03540EF3" w14:textId="77777777" w:rsidR="00F7506E" w:rsidRPr="00550A6E" w:rsidRDefault="00000000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 w:rsidRPr="00550A6E">
        <w:rPr>
          <w:rFonts w:ascii="Times New Roman" w:hAnsi="Times New Roman" w:cs="Times New Roman"/>
          <w:sz w:val="28"/>
          <w:szCs w:val="28"/>
          <w:lang w:val="ru-RU"/>
        </w:rPr>
        <w:t xml:space="preserve">Проект включает сбор данных (краулер), их обработку (индексатор), ранжирование результатов (алгоритмы </w:t>
      </w:r>
      <w:r w:rsidRPr="00550A6E">
        <w:rPr>
          <w:rFonts w:ascii="Times New Roman" w:hAnsi="Times New Roman" w:cs="Times New Roman"/>
          <w:sz w:val="28"/>
          <w:szCs w:val="28"/>
        </w:rPr>
        <w:t>BM</w:t>
      </w:r>
      <w:r w:rsidRPr="00550A6E">
        <w:rPr>
          <w:rFonts w:ascii="Times New Roman" w:hAnsi="Times New Roman" w:cs="Times New Roman"/>
          <w:sz w:val="28"/>
          <w:szCs w:val="28"/>
          <w:lang w:val="ru-RU"/>
        </w:rPr>
        <w:t xml:space="preserve">25 и </w:t>
      </w:r>
      <w:r w:rsidRPr="00550A6E">
        <w:rPr>
          <w:rFonts w:ascii="Times New Roman" w:hAnsi="Times New Roman" w:cs="Times New Roman"/>
          <w:sz w:val="28"/>
          <w:szCs w:val="28"/>
        </w:rPr>
        <w:t>PageRank</w:t>
      </w:r>
      <w:r w:rsidRPr="00550A6E">
        <w:rPr>
          <w:rFonts w:ascii="Times New Roman" w:hAnsi="Times New Roman" w:cs="Times New Roman"/>
          <w:sz w:val="28"/>
          <w:szCs w:val="28"/>
          <w:lang w:val="ru-RU"/>
        </w:rPr>
        <w:t>) и красивый интерфейс с тёмной темой. В ходе работы были решены проблемы, такие как ошибки в обработке запросов и ограниченный вывод результатов, чтобы система находила все поджанры, например, для запроса «метал».</w:t>
      </w:r>
    </w:p>
    <w:p w14:paraId="4ACE201F" w14:textId="77777777" w:rsidR="00F7506E" w:rsidRPr="00550A6E" w:rsidRDefault="00000000">
      <w:pPr>
        <w:pStyle w:val="1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  <w:bookmarkStart w:id="1" w:name="описание-системы"/>
      <w:bookmarkEnd w:id="1"/>
      <w:r w:rsidRPr="00550A6E">
        <w:rPr>
          <w:rFonts w:ascii="Times New Roman" w:hAnsi="Times New Roman" w:cs="Times New Roman"/>
          <w:color w:val="auto"/>
          <w:sz w:val="28"/>
          <w:szCs w:val="28"/>
          <w:lang w:val="ru-RU"/>
        </w:rPr>
        <w:t>Описание системы</w:t>
      </w:r>
    </w:p>
    <w:p w14:paraId="60B326AB" w14:textId="77777777" w:rsidR="00F7506E" w:rsidRPr="00550A6E" w:rsidRDefault="00000000">
      <w:pPr>
        <w:pStyle w:val="2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  <w:bookmarkStart w:id="2" w:name="сбор-данных"/>
      <w:bookmarkEnd w:id="2"/>
      <w:r w:rsidRPr="00550A6E">
        <w:rPr>
          <w:rFonts w:ascii="Times New Roman" w:hAnsi="Times New Roman" w:cs="Times New Roman"/>
          <w:color w:val="auto"/>
          <w:sz w:val="28"/>
          <w:szCs w:val="28"/>
          <w:lang w:val="ru-RU"/>
        </w:rPr>
        <w:t>Сбор данных</w:t>
      </w:r>
    </w:p>
    <w:p w14:paraId="53DF640F" w14:textId="77777777" w:rsidR="00F7506E" w:rsidRPr="00550A6E" w:rsidRDefault="0000000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550A6E">
        <w:rPr>
          <w:rFonts w:ascii="Times New Roman" w:hAnsi="Times New Roman" w:cs="Times New Roman"/>
          <w:sz w:val="28"/>
          <w:szCs w:val="28"/>
          <w:lang w:val="ru-RU"/>
        </w:rPr>
        <w:t xml:space="preserve">Для сбора данных используется программа на </w:t>
      </w:r>
      <w:r w:rsidRPr="00550A6E">
        <w:rPr>
          <w:rFonts w:ascii="Times New Roman" w:hAnsi="Times New Roman" w:cs="Times New Roman"/>
          <w:sz w:val="28"/>
          <w:szCs w:val="28"/>
        </w:rPr>
        <w:t>Python</w:t>
      </w:r>
      <w:r w:rsidRPr="00550A6E">
        <w:rPr>
          <w:rFonts w:ascii="Times New Roman" w:hAnsi="Times New Roman" w:cs="Times New Roman"/>
          <w:sz w:val="28"/>
          <w:szCs w:val="28"/>
          <w:lang w:val="ru-RU"/>
        </w:rPr>
        <w:t xml:space="preserve"> (краулер), которая скачивает статьи с Википедии, начиная со страницы «Список музыкальных жанров, направлений и стилей». </w:t>
      </w:r>
      <w:r w:rsidRPr="00550A6E">
        <w:rPr>
          <w:rFonts w:ascii="Times New Roman" w:hAnsi="Times New Roman" w:cs="Times New Roman"/>
          <w:sz w:val="28"/>
          <w:szCs w:val="28"/>
        </w:rPr>
        <w:t>Краулер:</w:t>
      </w:r>
    </w:p>
    <w:p w14:paraId="3C0E698B" w14:textId="77777777" w:rsidR="00F7506E" w:rsidRPr="00550A6E" w:rsidRDefault="00000000">
      <w:pPr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550A6E">
        <w:rPr>
          <w:rFonts w:ascii="Times New Roman" w:hAnsi="Times New Roman" w:cs="Times New Roman"/>
          <w:sz w:val="28"/>
          <w:szCs w:val="28"/>
          <w:lang w:val="ru-RU"/>
        </w:rPr>
        <w:t>Переходит по ссылкам, собирая только статьи, связанные с музыкой.</w:t>
      </w:r>
    </w:p>
    <w:p w14:paraId="0FF3C806" w14:textId="77777777" w:rsidR="00F7506E" w:rsidRPr="00550A6E" w:rsidRDefault="00000000">
      <w:pPr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550A6E">
        <w:rPr>
          <w:rFonts w:ascii="Times New Roman" w:hAnsi="Times New Roman" w:cs="Times New Roman"/>
          <w:sz w:val="28"/>
          <w:szCs w:val="28"/>
          <w:lang w:val="ru-RU"/>
        </w:rPr>
        <w:t xml:space="preserve">Сохраняет заголовок, </w:t>
      </w:r>
      <w:r w:rsidRPr="00550A6E">
        <w:rPr>
          <w:rFonts w:ascii="Times New Roman" w:hAnsi="Times New Roman" w:cs="Times New Roman"/>
          <w:sz w:val="28"/>
          <w:szCs w:val="28"/>
        </w:rPr>
        <w:t>URL</w:t>
      </w:r>
      <w:r w:rsidRPr="00550A6E">
        <w:rPr>
          <w:rFonts w:ascii="Times New Roman" w:hAnsi="Times New Roman" w:cs="Times New Roman"/>
          <w:sz w:val="28"/>
          <w:szCs w:val="28"/>
          <w:lang w:val="ru-RU"/>
        </w:rPr>
        <w:t>, текст и ссылки каждой статьи в базе данных.</w:t>
      </w:r>
    </w:p>
    <w:p w14:paraId="164D4F72" w14:textId="77777777" w:rsidR="00F7506E" w:rsidRPr="00550A6E" w:rsidRDefault="00000000">
      <w:pPr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550A6E">
        <w:rPr>
          <w:rFonts w:ascii="Times New Roman" w:hAnsi="Times New Roman" w:cs="Times New Roman"/>
          <w:sz w:val="28"/>
          <w:szCs w:val="28"/>
          <w:lang w:val="ru-RU"/>
        </w:rPr>
        <w:t>Использует приоритет по «глубине» (близости к начальной странице), чтобы фокусироваться на релевантных статьях.</w:t>
      </w:r>
    </w:p>
    <w:p w14:paraId="68EA3DA9" w14:textId="77777777" w:rsidR="00F7506E" w:rsidRPr="00550A6E" w:rsidRDefault="00000000">
      <w:pPr>
        <w:pStyle w:val="2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  <w:bookmarkStart w:id="3" w:name="обработка-данных"/>
      <w:bookmarkEnd w:id="3"/>
      <w:r w:rsidRPr="00550A6E">
        <w:rPr>
          <w:rFonts w:ascii="Times New Roman" w:hAnsi="Times New Roman" w:cs="Times New Roman"/>
          <w:color w:val="auto"/>
          <w:sz w:val="28"/>
          <w:szCs w:val="28"/>
          <w:lang w:val="ru-RU"/>
        </w:rPr>
        <w:t>Обработка данных</w:t>
      </w:r>
    </w:p>
    <w:p w14:paraId="7D4C6930" w14:textId="61F2C955" w:rsidR="00F7506E" w:rsidRPr="00550A6E" w:rsidRDefault="00000000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550A6E">
        <w:rPr>
          <w:rFonts w:ascii="Times New Roman" w:hAnsi="Times New Roman" w:cs="Times New Roman"/>
          <w:sz w:val="28"/>
          <w:szCs w:val="28"/>
          <w:lang w:val="ru-RU"/>
        </w:rPr>
        <w:t>После сбора данные обрабатываются индексатором, который:</w:t>
      </w:r>
    </w:p>
    <w:p w14:paraId="776C4CBF" w14:textId="45999261" w:rsidR="00F7506E" w:rsidRPr="00550A6E" w:rsidRDefault="00000000">
      <w:pPr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550A6E">
        <w:rPr>
          <w:rFonts w:ascii="Times New Roman" w:hAnsi="Times New Roman" w:cs="Times New Roman"/>
          <w:sz w:val="28"/>
          <w:szCs w:val="28"/>
          <w:lang w:val="ru-RU"/>
        </w:rPr>
        <w:t>Разбивает текст статей на слова.</w:t>
      </w:r>
    </w:p>
    <w:p w14:paraId="10C93466" w14:textId="77777777" w:rsidR="00F7506E" w:rsidRPr="00550A6E" w:rsidRDefault="00000000">
      <w:pPr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550A6E">
        <w:rPr>
          <w:rFonts w:ascii="Times New Roman" w:hAnsi="Times New Roman" w:cs="Times New Roman"/>
          <w:sz w:val="28"/>
          <w:szCs w:val="28"/>
          <w:lang w:val="ru-RU"/>
        </w:rPr>
        <w:t>Считает, сколько раз каждое слово встречается в каждой статье.</w:t>
      </w:r>
    </w:p>
    <w:p w14:paraId="11EBEE05" w14:textId="77777777" w:rsidR="00F7506E" w:rsidRPr="00550A6E" w:rsidRDefault="00000000">
      <w:pPr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550A6E">
        <w:rPr>
          <w:rFonts w:ascii="Times New Roman" w:hAnsi="Times New Roman" w:cs="Times New Roman"/>
          <w:sz w:val="28"/>
          <w:szCs w:val="28"/>
          <w:lang w:val="ru-RU"/>
        </w:rPr>
        <w:t>Сохраняет эту информацию в базе данных для быстрого поиска.</w:t>
      </w:r>
    </w:p>
    <w:p w14:paraId="2316FBCD" w14:textId="592DF669" w:rsidR="00F7506E" w:rsidRPr="002F355C" w:rsidRDefault="00000000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550A6E">
        <w:rPr>
          <w:rFonts w:ascii="Times New Roman" w:hAnsi="Times New Roman" w:cs="Times New Roman"/>
          <w:sz w:val="28"/>
          <w:szCs w:val="28"/>
          <w:lang w:val="ru-RU"/>
        </w:rPr>
        <w:t>Это помогает системе понимать, какие статьи связаны с запросом</w:t>
      </w:r>
      <w:r w:rsidR="002F355C" w:rsidRPr="002F355C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43C6B3F9" w14:textId="77777777" w:rsidR="00F7506E" w:rsidRPr="00550A6E" w:rsidRDefault="00000000">
      <w:pPr>
        <w:pStyle w:val="2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  <w:bookmarkStart w:id="4" w:name="алгоритмы-поиска"/>
      <w:bookmarkEnd w:id="4"/>
      <w:r w:rsidRPr="00550A6E">
        <w:rPr>
          <w:rFonts w:ascii="Times New Roman" w:hAnsi="Times New Roman" w:cs="Times New Roman"/>
          <w:color w:val="auto"/>
          <w:sz w:val="28"/>
          <w:szCs w:val="28"/>
          <w:lang w:val="ru-RU"/>
        </w:rPr>
        <w:t>Алгоритмы поиска</w:t>
      </w:r>
    </w:p>
    <w:p w14:paraId="38F342C1" w14:textId="77777777" w:rsidR="00F7506E" w:rsidRPr="00550A6E" w:rsidRDefault="00000000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550A6E">
        <w:rPr>
          <w:rFonts w:ascii="Times New Roman" w:hAnsi="Times New Roman" w:cs="Times New Roman"/>
          <w:sz w:val="28"/>
          <w:szCs w:val="28"/>
          <w:lang w:val="ru-RU"/>
        </w:rPr>
        <w:t>Система использует два алгоритма для ранжирования результатов:</w:t>
      </w:r>
    </w:p>
    <w:p w14:paraId="6754C425" w14:textId="77777777" w:rsidR="00F7506E" w:rsidRPr="00550A6E" w:rsidRDefault="00000000">
      <w:pPr>
        <w:numPr>
          <w:ilvl w:val="0"/>
          <w:numId w:val="5"/>
        </w:numPr>
        <w:rPr>
          <w:rFonts w:ascii="Times New Roman" w:hAnsi="Times New Roman" w:cs="Times New Roman"/>
          <w:sz w:val="28"/>
          <w:szCs w:val="28"/>
        </w:rPr>
      </w:pPr>
      <w:r w:rsidRPr="00550A6E">
        <w:rPr>
          <w:rFonts w:ascii="Times New Roman" w:hAnsi="Times New Roman" w:cs="Times New Roman"/>
          <w:b/>
          <w:sz w:val="28"/>
          <w:szCs w:val="28"/>
        </w:rPr>
        <w:lastRenderedPageBreak/>
        <w:t>BM</w:t>
      </w:r>
      <w:r w:rsidRPr="00550A6E">
        <w:rPr>
          <w:rFonts w:ascii="Times New Roman" w:hAnsi="Times New Roman" w:cs="Times New Roman"/>
          <w:b/>
          <w:sz w:val="28"/>
          <w:szCs w:val="28"/>
          <w:lang w:val="ru-RU"/>
        </w:rPr>
        <w:t>25</w:t>
      </w:r>
      <w:r w:rsidRPr="00550A6E">
        <w:rPr>
          <w:rFonts w:ascii="Times New Roman" w:hAnsi="Times New Roman" w:cs="Times New Roman"/>
          <w:sz w:val="28"/>
          <w:szCs w:val="28"/>
          <w:lang w:val="ru-RU"/>
        </w:rPr>
        <w:t xml:space="preserve">: Оценивает, насколько статья соответствует запросу. Например, если вы ищете «рок музыка», </w:t>
      </w:r>
      <w:r w:rsidRPr="00550A6E">
        <w:rPr>
          <w:rFonts w:ascii="Times New Roman" w:hAnsi="Times New Roman" w:cs="Times New Roman"/>
          <w:sz w:val="28"/>
          <w:szCs w:val="28"/>
        </w:rPr>
        <w:t>BM</w:t>
      </w:r>
      <w:r w:rsidRPr="00550A6E">
        <w:rPr>
          <w:rFonts w:ascii="Times New Roman" w:hAnsi="Times New Roman" w:cs="Times New Roman"/>
          <w:sz w:val="28"/>
          <w:szCs w:val="28"/>
          <w:lang w:val="ru-RU"/>
        </w:rPr>
        <w:t xml:space="preserve">25 смотрит, как часто слова «рок» и «музыка» встречаются в статье, и насколько они редкие в базе данных. </w:t>
      </w:r>
      <w:r w:rsidRPr="00550A6E">
        <w:rPr>
          <w:rFonts w:ascii="Times New Roman" w:hAnsi="Times New Roman" w:cs="Times New Roman"/>
          <w:sz w:val="28"/>
          <w:szCs w:val="28"/>
        </w:rPr>
        <w:t>Статьи с большим числом совпадений получают высокий рейтинг.</w:t>
      </w:r>
    </w:p>
    <w:p w14:paraId="39F5BE12" w14:textId="77777777" w:rsidR="00F7506E" w:rsidRPr="00550A6E" w:rsidRDefault="00000000">
      <w:pPr>
        <w:numPr>
          <w:ilvl w:val="0"/>
          <w:numId w:val="5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550A6E">
        <w:rPr>
          <w:rFonts w:ascii="Times New Roman" w:hAnsi="Times New Roman" w:cs="Times New Roman"/>
          <w:b/>
          <w:sz w:val="28"/>
          <w:szCs w:val="28"/>
        </w:rPr>
        <w:t>PageRank</w:t>
      </w:r>
      <w:r w:rsidRPr="00550A6E">
        <w:rPr>
          <w:rFonts w:ascii="Times New Roman" w:hAnsi="Times New Roman" w:cs="Times New Roman"/>
          <w:sz w:val="28"/>
          <w:szCs w:val="28"/>
          <w:lang w:val="ru-RU"/>
        </w:rPr>
        <w:t>: Проверяет «важность» статьи на основе ссылок. Если на статью «рок-музыка» ссылаются другие статьи, она считается более значимой.</w:t>
      </w:r>
    </w:p>
    <w:p w14:paraId="512A51E7" w14:textId="77777777" w:rsidR="00CD19BB" w:rsidRPr="00CD19BB" w:rsidRDefault="00000000">
      <w:pPr>
        <w:pStyle w:val="FirstParagraph"/>
        <w:rPr>
          <w:rFonts w:ascii="Times New Roman" w:eastAsiaTheme="minorEastAsia" w:hAnsi="Times New Roman" w:cs="Times New Roman"/>
          <w:sz w:val="28"/>
          <w:szCs w:val="28"/>
        </w:rPr>
      </w:pPr>
      <w:r w:rsidRPr="00550A6E">
        <w:rPr>
          <w:rFonts w:ascii="Times New Roman" w:hAnsi="Times New Roman" w:cs="Times New Roman"/>
          <w:sz w:val="28"/>
          <w:szCs w:val="28"/>
          <w:lang w:val="ru-RU"/>
        </w:rPr>
        <w:t xml:space="preserve">Результаты сортируются по комбинированному рейтингу: </w:t>
      </w:r>
      <w:r w:rsidRPr="00550A6E">
        <w:rPr>
          <w:rFonts w:ascii="Times New Roman" w:hAnsi="Times New Roman" w:cs="Times New Roman"/>
          <w:sz w:val="28"/>
          <w:szCs w:val="28"/>
        </w:rPr>
        <w:t>BM</w:t>
      </w:r>
      <w:r w:rsidRPr="00550A6E">
        <w:rPr>
          <w:rFonts w:ascii="Times New Roman" w:hAnsi="Times New Roman" w:cs="Times New Roman"/>
          <w:sz w:val="28"/>
          <w:szCs w:val="28"/>
          <w:lang w:val="ru-RU"/>
        </w:rPr>
        <w:t xml:space="preserve">25. </w:t>
      </w:r>
    </w:p>
    <w:p w14:paraId="23899155" w14:textId="038AA725" w:rsidR="00F7506E" w:rsidRPr="008C7916" w:rsidRDefault="00000000">
      <w:pPr>
        <w:pStyle w:val="FirstParagraph"/>
        <w:rPr>
          <w:rFonts w:ascii="Times New Roman" w:hAnsi="Times New Roman" w:cs="Times New Roman"/>
          <w:i/>
          <w:sz w:val="28"/>
          <w:szCs w:val="28"/>
        </w:rPr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</m:ctrlPr>
            </m:sSup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α * BM25 + (1-α) * PageRank</m:t>
              </m:r>
            </m:e>
            <m:sup/>
          </m:sSup>
        </m:oMath>
      </m:oMathPara>
    </w:p>
    <w:p w14:paraId="6F9926B8" w14:textId="77777777" w:rsidR="00F7506E" w:rsidRPr="00550A6E" w:rsidRDefault="00000000">
      <w:pPr>
        <w:pStyle w:val="2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  <w:bookmarkStart w:id="5" w:name="архитектура"/>
      <w:bookmarkEnd w:id="5"/>
      <w:r w:rsidRPr="00550A6E">
        <w:rPr>
          <w:rFonts w:ascii="Times New Roman" w:hAnsi="Times New Roman" w:cs="Times New Roman"/>
          <w:color w:val="auto"/>
          <w:sz w:val="28"/>
          <w:szCs w:val="28"/>
          <w:lang w:val="ru-RU"/>
        </w:rPr>
        <w:t>Архитектура</w:t>
      </w:r>
    </w:p>
    <w:p w14:paraId="616F4D90" w14:textId="77777777" w:rsidR="00F7506E" w:rsidRPr="00550A6E" w:rsidRDefault="00000000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550A6E">
        <w:rPr>
          <w:rFonts w:ascii="Times New Roman" w:hAnsi="Times New Roman" w:cs="Times New Roman"/>
          <w:sz w:val="28"/>
          <w:szCs w:val="28"/>
          <w:lang w:val="ru-RU"/>
        </w:rPr>
        <w:t>Система состоит из трёх частей:</w:t>
      </w:r>
    </w:p>
    <w:p w14:paraId="05FF7CBC" w14:textId="38F3E9CC" w:rsidR="00F7506E" w:rsidRPr="00550A6E" w:rsidRDefault="00000000">
      <w:pPr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550A6E">
        <w:rPr>
          <w:rFonts w:ascii="Times New Roman" w:hAnsi="Times New Roman" w:cs="Times New Roman"/>
          <w:b/>
          <w:sz w:val="28"/>
          <w:szCs w:val="28"/>
          <w:lang w:val="ru-RU"/>
        </w:rPr>
        <w:t>Бэкенд</w:t>
      </w:r>
      <w:r w:rsidRPr="00550A6E">
        <w:rPr>
          <w:rFonts w:ascii="Times New Roman" w:hAnsi="Times New Roman" w:cs="Times New Roman"/>
          <w:sz w:val="28"/>
          <w:szCs w:val="28"/>
          <w:lang w:val="ru-RU"/>
        </w:rPr>
        <w:t xml:space="preserve">: Обрабатывает запросы пользователей, ищет статьи в базе данных, применяет </w:t>
      </w:r>
      <w:r w:rsidRPr="00550A6E">
        <w:rPr>
          <w:rFonts w:ascii="Times New Roman" w:hAnsi="Times New Roman" w:cs="Times New Roman"/>
          <w:sz w:val="28"/>
          <w:szCs w:val="28"/>
        </w:rPr>
        <w:t>BM</w:t>
      </w:r>
      <w:r w:rsidRPr="00550A6E">
        <w:rPr>
          <w:rFonts w:ascii="Times New Roman" w:hAnsi="Times New Roman" w:cs="Times New Roman"/>
          <w:sz w:val="28"/>
          <w:szCs w:val="28"/>
          <w:lang w:val="ru-RU"/>
        </w:rPr>
        <w:t xml:space="preserve">25 и </w:t>
      </w:r>
      <w:r w:rsidRPr="00550A6E">
        <w:rPr>
          <w:rFonts w:ascii="Times New Roman" w:hAnsi="Times New Roman" w:cs="Times New Roman"/>
          <w:sz w:val="28"/>
          <w:szCs w:val="28"/>
        </w:rPr>
        <w:t>PageRank</w:t>
      </w:r>
      <w:r w:rsidRPr="00550A6E">
        <w:rPr>
          <w:rFonts w:ascii="Times New Roman" w:hAnsi="Times New Roman" w:cs="Times New Roman"/>
          <w:sz w:val="28"/>
          <w:szCs w:val="28"/>
          <w:lang w:val="ru-RU"/>
        </w:rPr>
        <w:t>, возвращает результаты. Например.</w:t>
      </w:r>
    </w:p>
    <w:p w14:paraId="3560EF98" w14:textId="005CF873" w:rsidR="00F7506E" w:rsidRPr="00120D02" w:rsidRDefault="00000000">
      <w:pPr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550A6E">
        <w:rPr>
          <w:rFonts w:ascii="Times New Roman" w:hAnsi="Times New Roman" w:cs="Times New Roman"/>
          <w:b/>
          <w:sz w:val="28"/>
          <w:szCs w:val="28"/>
          <w:lang w:val="ru-RU"/>
        </w:rPr>
        <w:t>Фронтенд</w:t>
      </w:r>
      <w:r w:rsidRPr="00550A6E">
        <w:rPr>
          <w:rFonts w:ascii="Times New Roman" w:hAnsi="Times New Roman" w:cs="Times New Roman"/>
          <w:sz w:val="28"/>
          <w:szCs w:val="28"/>
          <w:lang w:val="ru-RU"/>
        </w:rPr>
        <w:t xml:space="preserve">: Показывает интерфейс, где пользователь вводит запрос, видит результаты и подсказки. </w:t>
      </w:r>
      <w:r w:rsidRPr="00120D02">
        <w:rPr>
          <w:rFonts w:ascii="Times New Roman" w:hAnsi="Times New Roman" w:cs="Times New Roman"/>
          <w:sz w:val="28"/>
          <w:szCs w:val="28"/>
          <w:lang w:val="ru-RU"/>
        </w:rPr>
        <w:t>Интерфейс имеет тёмную тему и удобный дизайн.</w:t>
      </w:r>
    </w:p>
    <w:p w14:paraId="62D47601" w14:textId="3D22B433" w:rsidR="00F7506E" w:rsidRPr="00550A6E" w:rsidRDefault="00000000">
      <w:pPr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550A6E">
        <w:rPr>
          <w:rFonts w:ascii="Times New Roman" w:hAnsi="Times New Roman" w:cs="Times New Roman"/>
          <w:b/>
          <w:sz w:val="28"/>
          <w:szCs w:val="28"/>
          <w:lang w:val="ru-RU"/>
        </w:rPr>
        <w:t>База данных</w:t>
      </w:r>
      <w:r w:rsidRPr="00550A6E">
        <w:rPr>
          <w:rFonts w:ascii="Times New Roman" w:hAnsi="Times New Roman" w:cs="Times New Roman"/>
          <w:sz w:val="28"/>
          <w:szCs w:val="28"/>
          <w:lang w:val="ru-RU"/>
        </w:rPr>
        <w:t>: Хранит статьи, слова и их частоту. Это позволяет быстро находить нужные данные.</w:t>
      </w:r>
    </w:p>
    <w:p w14:paraId="0BBFF1C3" w14:textId="77777777" w:rsidR="00F7506E" w:rsidRPr="00550A6E" w:rsidRDefault="00000000">
      <w:pPr>
        <w:pStyle w:val="1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  <w:bookmarkStart w:id="6" w:name="пользовательский-интерфейс"/>
      <w:bookmarkEnd w:id="6"/>
      <w:r w:rsidRPr="00550A6E">
        <w:rPr>
          <w:rFonts w:ascii="Times New Roman" w:hAnsi="Times New Roman" w:cs="Times New Roman"/>
          <w:color w:val="auto"/>
          <w:sz w:val="28"/>
          <w:szCs w:val="28"/>
          <w:lang w:val="ru-RU"/>
        </w:rPr>
        <w:t>Пользовательский интерфейс</w:t>
      </w:r>
    </w:p>
    <w:p w14:paraId="5DAA80CF" w14:textId="77777777" w:rsidR="00F7506E" w:rsidRPr="00550A6E" w:rsidRDefault="0000000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550A6E">
        <w:rPr>
          <w:rFonts w:ascii="Times New Roman" w:hAnsi="Times New Roman" w:cs="Times New Roman"/>
          <w:sz w:val="28"/>
          <w:szCs w:val="28"/>
          <w:lang w:val="ru-RU"/>
        </w:rPr>
        <w:t xml:space="preserve">Интерфейс создан с тёмной темой, чтобы выглядеть стильно и быть удобным для глаз. </w:t>
      </w:r>
      <w:r w:rsidRPr="00550A6E">
        <w:rPr>
          <w:rFonts w:ascii="Times New Roman" w:hAnsi="Times New Roman" w:cs="Times New Roman"/>
          <w:sz w:val="28"/>
          <w:szCs w:val="28"/>
        </w:rPr>
        <w:t>Основные элементы:</w:t>
      </w:r>
    </w:p>
    <w:p w14:paraId="711C5D2A" w14:textId="77777777" w:rsidR="00F7506E" w:rsidRPr="00550A6E" w:rsidRDefault="00000000">
      <w:pPr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550A6E">
        <w:rPr>
          <w:rFonts w:ascii="Times New Roman" w:hAnsi="Times New Roman" w:cs="Times New Roman"/>
          <w:sz w:val="28"/>
          <w:szCs w:val="28"/>
          <w:lang w:val="ru-RU"/>
        </w:rPr>
        <w:t>Поле для ввода запроса с подсказками (например, при вводе «рок» предлагаются «рок-н-ролл», «рок-музыка»).</w:t>
      </w:r>
    </w:p>
    <w:p w14:paraId="682EF789" w14:textId="77777777" w:rsidR="00F7506E" w:rsidRPr="00550A6E" w:rsidRDefault="00000000">
      <w:pPr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550A6E">
        <w:rPr>
          <w:rFonts w:ascii="Times New Roman" w:hAnsi="Times New Roman" w:cs="Times New Roman"/>
          <w:sz w:val="28"/>
          <w:szCs w:val="28"/>
          <w:lang w:val="ru-RU"/>
        </w:rPr>
        <w:t>Кнопка «Искать» для запуска поиска.</w:t>
      </w:r>
    </w:p>
    <w:p w14:paraId="6CDB3688" w14:textId="77777777" w:rsidR="00F7506E" w:rsidRPr="00550A6E" w:rsidRDefault="00000000">
      <w:pPr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550A6E">
        <w:rPr>
          <w:rFonts w:ascii="Times New Roman" w:hAnsi="Times New Roman" w:cs="Times New Roman"/>
          <w:sz w:val="28"/>
          <w:szCs w:val="28"/>
          <w:lang w:val="ru-RU"/>
        </w:rPr>
        <w:t>Список результатов в виде карточек, где каждая карточка показывает:</w:t>
      </w:r>
    </w:p>
    <w:p w14:paraId="30C7F199" w14:textId="77777777" w:rsidR="00F7506E" w:rsidRPr="00550A6E" w:rsidRDefault="00000000">
      <w:pPr>
        <w:numPr>
          <w:ilvl w:val="1"/>
          <w:numId w:val="8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550A6E">
        <w:rPr>
          <w:rFonts w:ascii="Times New Roman" w:hAnsi="Times New Roman" w:cs="Times New Roman"/>
          <w:sz w:val="28"/>
          <w:szCs w:val="28"/>
          <w:lang w:val="ru-RU"/>
        </w:rPr>
        <w:t>Заголовок статьи (например, «Блэк-метал»).</w:t>
      </w:r>
    </w:p>
    <w:p w14:paraId="018C4D88" w14:textId="77777777" w:rsidR="00F7506E" w:rsidRPr="00550A6E" w:rsidRDefault="00000000">
      <w:pPr>
        <w:numPr>
          <w:ilvl w:val="1"/>
          <w:numId w:val="8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550A6E">
        <w:rPr>
          <w:rFonts w:ascii="Times New Roman" w:hAnsi="Times New Roman" w:cs="Times New Roman"/>
          <w:sz w:val="28"/>
          <w:szCs w:val="28"/>
          <w:lang w:val="ru-RU"/>
        </w:rPr>
        <w:t>Короткий отрывок (сниппет) с выделенными словами запроса.</w:t>
      </w:r>
    </w:p>
    <w:p w14:paraId="7E8710CD" w14:textId="77777777" w:rsidR="00F7506E" w:rsidRPr="00550A6E" w:rsidRDefault="00000000">
      <w:pPr>
        <w:numPr>
          <w:ilvl w:val="1"/>
          <w:numId w:val="8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550A6E">
        <w:rPr>
          <w:rFonts w:ascii="Times New Roman" w:hAnsi="Times New Roman" w:cs="Times New Roman"/>
          <w:sz w:val="28"/>
          <w:szCs w:val="28"/>
          <w:lang w:val="ru-RU"/>
        </w:rPr>
        <w:t xml:space="preserve">Рейтинги (общий, </w:t>
      </w:r>
      <w:r w:rsidRPr="00550A6E">
        <w:rPr>
          <w:rFonts w:ascii="Times New Roman" w:hAnsi="Times New Roman" w:cs="Times New Roman"/>
          <w:sz w:val="28"/>
          <w:szCs w:val="28"/>
        </w:rPr>
        <w:t>BM</w:t>
      </w:r>
      <w:r w:rsidRPr="00550A6E">
        <w:rPr>
          <w:rFonts w:ascii="Times New Roman" w:hAnsi="Times New Roman" w:cs="Times New Roman"/>
          <w:sz w:val="28"/>
          <w:szCs w:val="28"/>
          <w:lang w:val="ru-RU"/>
        </w:rPr>
        <w:t xml:space="preserve">25, </w:t>
      </w:r>
      <w:r w:rsidRPr="00550A6E">
        <w:rPr>
          <w:rFonts w:ascii="Times New Roman" w:hAnsi="Times New Roman" w:cs="Times New Roman"/>
          <w:sz w:val="28"/>
          <w:szCs w:val="28"/>
        </w:rPr>
        <w:t>PageRank</w:t>
      </w:r>
      <w:r w:rsidRPr="00550A6E">
        <w:rPr>
          <w:rFonts w:ascii="Times New Roman" w:hAnsi="Times New Roman" w:cs="Times New Roman"/>
          <w:sz w:val="28"/>
          <w:szCs w:val="28"/>
          <w:lang w:val="ru-RU"/>
        </w:rPr>
        <w:t>) для прозрачности.</w:t>
      </w:r>
    </w:p>
    <w:p w14:paraId="1E9C83BC" w14:textId="77777777" w:rsidR="00F7506E" w:rsidRPr="00550A6E" w:rsidRDefault="00000000">
      <w:pPr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550A6E">
        <w:rPr>
          <w:rFonts w:ascii="Times New Roman" w:hAnsi="Times New Roman" w:cs="Times New Roman"/>
          <w:sz w:val="28"/>
          <w:szCs w:val="28"/>
          <w:lang w:val="ru-RU"/>
        </w:rPr>
        <w:t>Кнопки «Назад» и «Вперёд» для переключения страниц результатов.</w:t>
      </w:r>
    </w:p>
    <w:p w14:paraId="791DB0D5" w14:textId="089A29FF" w:rsidR="00F7506E" w:rsidRDefault="00F7506E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bookmarkStart w:id="7" w:name="примеры-работы"/>
      <w:bookmarkEnd w:id="7"/>
    </w:p>
    <w:p w14:paraId="5CF832D9" w14:textId="5ECBEC07" w:rsidR="004C5BDB" w:rsidRPr="004C5BDB" w:rsidRDefault="004C5BDB" w:rsidP="004C5BDB">
      <w:pPr>
        <w:pStyle w:val="a0"/>
        <w:rPr>
          <w:lang w:val="ru-RU"/>
        </w:rPr>
      </w:pPr>
      <w:r w:rsidRPr="004C5BDB">
        <w:rPr>
          <w:noProof/>
          <w:lang w:val="ru-RU"/>
        </w:rPr>
        <w:lastRenderedPageBreak/>
        <w:drawing>
          <wp:inline distT="0" distB="0" distL="0" distR="0" wp14:anchorId="3E05640D" wp14:editId="0F007E3A">
            <wp:extent cx="6152515" cy="6125210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6125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76AC8">
        <w:rPr>
          <w:lang w:val="ru-RU"/>
        </w:rPr>
        <w:br/>
      </w:r>
      <w:r w:rsidR="00176AC8" w:rsidRPr="00176AC8">
        <w:rPr>
          <w:noProof/>
          <w:lang w:val="ru-RU"/>
        </w:rPr>
        <w:lastRenderedPageBreak/>
        <w:drawing>
          <wp:inline distT="0" distB="0" distL="0" distR="0" wp14:anchorId="502AB62A" wp14:editId="4E254108">
            <wp:extent cx="6152515" cy="3518535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518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C5BDB" w:rsidRPr="004C5BDB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31D074" w14:textId="77777777" w:rsidR="004A5BC4" w:rsidRDefault="004A5BC4">
      <w:pPr>
        <w:spacing w:after="0"/>
      </w:pPr>
      <w:r>
        <w:separator/>
      </w:r>
    </w:p>
  </w:endnote>
  <w:endnote w:type="continuationSeparator" w:id="0">
    <w:p w14:paraId="503E2BAC" w14:textId="77777777" w:rsidR="004A5BC4" w:rsidRDefault="004A5BC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A280FA" w14:textId="77777777" w:rsidR="004A5BC4" w:rsidRDefault="004A5BC4">
      <w:r>
        <w:separator/>
      </w:r>
    </w:p>
  </w:footnote>
  <w:footnote w:type="continuationSeparator" w:id="0">
    <w:p w14:paraId="09CDE4C6" w14:textId="77777777" w:rsidR="004A5BC4" w:rsidRDefault="004A5B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0A425BD"/>
    <w:multiLevelType w:val="multilevel"/>
    <w:tmpl w:val="4B54595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CD40A5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A18579F"/>
    <w:multiLevelType w:val="multilevel"/>
    <w:tmpl w:val="8A5C7A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1678995952">
    <w:abstractNumId w:val="1"/>
  </w:num>
  <w:num w:numId="2" w16cid:durableId="1997957880">
    <w:abstractNumId w:val="2"/>
  </w:num>
  <w:num w:numId="3" w16cid:durableId="729033455">
    <w:abstractNumId w:val="0"/>
  </w:num>
  <w:num w:numId="4" w16cid:durableId="1696613434">
    <w:abstractNumId w:val="0"/>
  </w:num>
  <w:num w:numId="5" w16cid:durableId="1900752014">
    <w:abstractNumId w:val="0"/>
  </w:num>
  <w:num w:numId="6" w16cid:durableId="444614113">
    <w:abstractNumId w:val="0"/>
  </w:num>
  <w:num w:numId="7" w16cid:durableId="1883250815">
    <w:abstractNumId w:val="0"/>
  </w:num>
  <w:num w:numId="8" w16cid:durableId="266083524">
    <w:abstractNumId w:val="0"/>
  </w:num>
  <w:num w:numId="9" w16cid:durableId="1512993414">
    <w:abstractNumId w:val="0"/>
  </w:num>
  <w:num w:numId="10" w16cid:durableId="1077823755">
    <w:abstractNumId w:val="0"/>
  </w:num>
  <w:num w:numId="11" w16cid:durableId="1660117097">
    <w:abstractNumId w:val="0"/>
  </w:num>
  <w:num w:numId="12" w16cid:durableId="8010711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20D02"/>
    <w:rsid w:val="00176AC8"/>
    <w:rsid w:val="002F355C"/>
    <w:rsid w:val="00333073"/>
    <w:rsid w:val="004A5BC4"/>
    <w:rsid w:val="004B78B4"/>
    <w:rsid w:val="004C5BDB"/>
    <w:rsid w:val="004E29B3"/>
    <w:rsid w:val="00527759"/>
    <w:rsid w:val="00545845"/>
    <w:rsid w:val="00550A6E"/>
    <w:rsid w:val="005827BE"/>
    <w:rsid w:val="00590D07"/>
    <w:rsid w:val="00677006"/>
    <w:rsid w:val="00706341"/>
    <w:rsid w:val="00727035"/>
    <w:rsid w:val="007677AE"/>
    <w:rsid w:val="00784D58"/>
    <w:rsid w:val="008C3CD1"/>
    <w:rsid w:val="008C7916"/>
    <w:rsid w:val="008D6863"/>
    <w:rsid w:val="00B86B75"/>
    <w:rsid w:val="00BC48D5"/>
    <w:rsid w:val="00C258CC"/>
    <w:rsid w:val="00C36279"/>
    <w:rsid w:val="00CD19BB"/>
    <w:rsid w:val="00D4131C"/>
    <w:rsid w:val="00DD7E7D"/>
    <w:rsid w:val="00E315A3"/>
    <w:rsid w:val="00E61239"/>
    <w:rsid w:val="00E62B11"/>
    <w:rsid w:val="00F7506E"/>
    <w:rsid w:val="00FB154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B95E3F"/>
  <w15:docId w15:val="{F38416C3-BC9C-4BE9-B0D4-4967BF9C20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706341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F1A4D0-0584-481F-8ED6-D29AF7FD21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5</Pages>
  <Words>525</Words>
  <Characters>2998</Characters>
  <Application>Microsoft Office Word</Application>
  <DocSecurity>0</DocSecurity>
  <Lines>24</Lines>
  <Paragraphs>7</Paragraphs>
  <ScaleCrop>false</ScaleCrop>
  <Company/>
  <LinksUpToDate>false</LinksUpToDate>
  <CharactersWithSpaces>3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проекту: Поисковая система музыкальных жанров</dc:title>
  <dc:creator/>
  <cp:lastModifiedBy>Виталий Демьянцев</cp:lastModifiedBy>
  <cp:revision>21</cp:revision>
  <dcterms:created xsi:type="dcterms:W3CDTF">2025-05-14T18:02:00Z</dcterms:created>
  <dcterms:modified xsi:type="dcterms:W3CDTF">2025-05-14T18:14:00Z</dcterms:modified>
</cp:coreProperties>
</file>